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137897" w:rsidRPr="002C7A21" w:rsidRDefault="00137897" w:rsidP="009344FF">
      <w:r w:rsidRPr="002C7A21">
        <w:t xml:space="preserve">Accepted </w:t>
      </w:r>
      <w:bookmarkStart w:id="0" w:name="_GoBack"/>
      <w:bookmarkEnd w:id="0"/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137897" w:rsidRPr="002C7A21" w:rsidRDefault="00137897" w:rsidP="009344FF">
      <w:r w:rsidRPr="002C7A21">
        <w:t>Prof. Francisco Cruz-Sosa, Metropolitan Autonomous University, Mexico</w:t>
      </w:r>
    </w:p>
    <w:sectPr w:rsidR="00137897" w:rsidRPr="002C7A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LAwMjQxMDM0NDexNDJT0lEKTi0uzszPAykwrAUAhZr9OiwAAAA="/>
  </w:docVars>
  <w:rsids>
    <w:rsidRoot w:val="00A72896"/>
    <w:rsid w:val="00137897"/>
    <w:rsid w:val="002C0B2C"/>
    <w:rsid w:val="002C7A21"/>
    <w:rsid w:val="00763CEB"/>
    <w:rsid w:val="009344FF"/>
    <w:rsid w:val="009F328F"/>
    <w:rsid w:val="00A7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C47E0"/>
  <w15:docId w15:val="{17F1F24A-16D9-4049-BA96-855AB27B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0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5</cp:revision>
  <dcterms:created xsi:type="dcterms:W3CDTF">2025-02-19T08:37:00Z</dcterms:created>
  <dcterms:modified xsi:type="dcterms:W3CDTF">2026-03-24T10:24:00Z</dcterms:modified>
</cp:coreProperties>
</file>